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FE6E96" w14:textId="10386275" w:rsidR="00FB05FB" w:rsidRDefault="00AD3ED1" w:rsidP="00AD3ED1">
      <w:pPr>
        <w:jc w:val="center"/>
        <w:rPr>
          <w:b/>
          <w:bCs/>
          <w:sz w:val="44"/>
          <w:szCs w:val="44"/>
        </w:rPr>
      </w:pPr>
      <w:r w:rsidRPr="00736FC4">
        <w:rPr>
          <w:b/>
          <w:bCs/>
          <w:sz w:val="44"/>
          <w:szCs w:val="44"/>
        </w:rPr>
        <w:t>Assignment 1</w:t>
      </w:r>
    </w:p>
    <w:p w14:paraId="5E25DB4C" w14:textId="6D5AE6AC" w:rsidR="00736FC4" w:rsidRDefault="00736FC4" w:rsidP="00736FC4">
      <w:pPr>
        <w:rPr>
          <w:b/>
          <w:bCs/>
          <w:sz w:val="44"/>
          <w:szCs w:val="44"/>
        </w:rPr>
      </w:pPr>
    </w:p>
    <w:p w14:paraId="53503C2F" w14:textId="55077F36" w:rsidR="00736FC4" w:rsidRPr="00BC6580" w:rsidRDefault="00736FC4" w:rsidP="008A6093">
      <w:pPr>
        <w:pStyle w:val="ListParagraph"/>
        <w:numPr>
          <w:ilvl w:val="0"/>
          <w:numId w:val="1"/>
        </w:numPr>
        <w:rPr>
          <w:b/>
          <w:bCs/>
        </w:rPr>
      </w:pPr>
      <w:r w:rsidRPr="00BC6580">
        <w:rPr>
          <w:b/>
          <w:bCs/>
        </w:rPr>
        <w:t>Define suggestion mining in your own words.</w:t>
      </w:r>
    </w:p>
    <w:p w14:paraId="52F3260C" w14:textId="7F77A406" w:rsidR="008A6093" w:rsidRDefault="008A6093" w:rsidP="008470D3">
      <w:pPr>
        <w:ind w:left="720"/>
      </w:pPr>
      <w:r w:rsidRPr="005E125C">
        <w:rPr>
          <w:b/>
          <w:bCs/>
        </w:rPr>
        <w:t>Answer</w:t>
      </w:r>
      <w:r>
        <w:t>:</w:t>
      </w:r>
      <w:r w:rsidR="001650DF">
        <w:t xml:space="preserve"> Suggestion mining or Opinion mining is a subtype of data mining where you extract </w:t>
      </w:r>
      <w:r w:rsidR="00875F2B">
        <w:t>sentences</w:t>
      </w:r>
      <w:r w:rsidR="001650DF">
        <w:t xml:space="preserve"> that </w:t>
      </w:r>
      <w:r w:rsidR="00CE49B0">
        <w:t>resemble</w:t>
      </w:r>
      <w:r w:rsidR="00875F2B">
        <w:t xml:space="preserve"> suggestions </w:t>
      </w:r>
      <w:r w:rsidR="001650DF">
        <w:t>from a</w:t>
      </w:r>
      <w:r w:rsidR="00891C70">
        <w:t>n unstructured corpus</w:t>
      </w:r>
      <w:r w:rsidR="001650DF">
        <w:t>.</w:t>
      </w:r>
      <w:r w:rsidR="000F70BC">
        <w:t xml:space="preserve"> Collecting suggestions is a</w:t>
      </w:r>
      <w:r w:rsidR="00B46F4D">
        <w:t>n</w:t>
      </w:r>
      <w:r w:rsidR="000F70BC">
        <w:t xml:space="preserve"> important step </w:t>
      </w:r>
      <w:r w:rsidR="00B46F4D">
        <w:t>in the</w:t>
      </w:r>
      <w:r w:rsidR="000F70BC">
        <w:t xml:space="preserve"> decision</w:t>
      </w:r>
      <w:r w:rsidR="0083166F">
        <w:t>-</w:t>
      </w:r>
      <w:r w:rsidR="000F70BC">
        <w:t xml:space="preserve">making process that any business undertakes, hence suggestion mining </w:t>
      </w:r>
      <w:r w:rsidR="006A336A">
        <w:t xml:space="preserve">can be </w:t>
      </w:r>
      <w:r w:rsidR="009E598F">
        <w:t>used</w:t>
      </w:r>
      <w:r w:rsidR="000F70BC">
        <w:t xml:space="preserve"> </w:t>
      </w:r>
      <w:r w:rsidR="00852C1C">
        <w:t xml:space="preserve">while </w:t>
      </w:r>
      <w:r w:rsidR="00825D68">
        <w:t>planning</w:t>
      </w:r>
      <w:r w:rsidR="00852C1C">
        <w:t xml:space="preserve"> improvement</w:t>
      </w:r>
      <w:r w:rsidR="00825D68">
        <w:t>s</w:t>
      </w:r>
      <w:r w:rsidR="00852C1C">
        <w:t xml:space="preserve"> or modification</w:t>
      </w:r>
      <w:r w:rsidR="0083166F">
        <w:t>s</w:t>
      </w:r>
      <w:r w:rsidR="00852C1C">
        <w:t xml:space="preserve"> to any system</w:t>
      </w:r>
      <w:r w:rsidR="000F70BC">
        <w:t>.</w:t>
      </w:r>
    </w:p>
    <w:p w14:paraId="68BD8AE9" w14:textId="079BF5C8" w:rsidR="008A6093" w:rsidRPr="00BC6580" w:rsidRDefault="002D2551" w:rsidP="008A6093">
      <w:pPr>
        <w:pStyle w:val="ListParagraph"/>
        <w:numPr>
          <w:ilvl w:val="0"/>
          <w:numId w:val="1"/>
        </w:numPr>
        <w:rPr>
          <w:b/>
          <w:bCs/>
        </w:rPr>
      </w:pPr>
      <w:r w:rsidRPr="00BC6580">
        <w:rPr>
          <w:b/>
          <w:bCs/>
        </w:rPr>
        <w:t>Explain a use case where suggestion mining could be useful.</w:t>
      </w:r>
    </w:p>
    <w:p w14:paraId="0530ABCA" w14:textId="183802F1" w:rsidR="002D2551" w:rsidRDefault="002D2551" w:rsidP="008470D3">
      <w:pPr>
        <w:ind w:left="720"/>
      </w:pPr>
      <w:r w:rsidRPr="005E125C">
        <w:rPr>
          <w:b/>
          <w:bCs/>
        </w:rPr>
        <w:t>Answer</w:t>
      </w:r>
      <w:r>
        <w:t xml:space="preserve">: Suggestion mining would be extremely useful for CRM (Customer Relationship Management) systems. </w:t>
      </w:r>
      <w:r w:rsidR="00D84198">
        <w:t>In CRM systems, customer data is stored in a structured format which include</w:t>
      </w:r>
      <w:r w:rsidR="0083166F">
        <w:t>s</w:t>
      </w:r>
      <w:r w:rsidR="00D84198">
        <w:t xml:space="preserve"> customer feedback and reviews. </w:t>
      </w:r>
      <w:r w:rsidR="00C85AA6">
        <w:t>After aggregating customer reviews</w:t>
      </w:r>
      <w:r>
        <w:t xml:space="preserve">, suggestion mining could be used on </w:t>
      </w:r>
      <w:r w:rsidR="00C85AA6">
        <w:t>these reviews</w:t>
      </w:r>
      <w:r>
        <w:t xml:space="preserve"> to extract customer opinions which can later be used to improve </w:t>
      </w:r>
      <w:r w:rsidR="0083166F">
        <w:t xml:space="preserve">the </w:t>
      </w:r>
      <w:r>
        <w:t xml:space="preserve">business intelligence of </w:t>
      </w:r>
      <w:r w:rsidR="0083166F">
        <w:t xml:space="preserve">the </w:t>
      </w:r>
      <w:r>
        <w:t>current application.</w:t>
      </w:r>
      <w:r w:rsidR="00F079FE">
        <w:t xml:space="preserve"> </w:t>
      </w:r>
      <w:r w:rsidR="00D84198">
        <w:t xml:space="preserve"> </w:t>
      </w:r>
    </w:p>
    <w:p w14:paraId="5F9F4286" w14:textId="609A2466" w:rsidR="005E37E3" w:rsidRPr="00BC6580" w:rsidRDefault="003C1DB4" w:rsidP="003C1DB4">
      <w:pPr>
        <w:pStyle w:val="ListParagraph"/>
        <w:numPr>
          <w:ilvl w:val="0"/>
          <w:numId w:val="1"/>
        </w:numPr>
        <w:rPr>
          <w:b/>
          <w:bCs/>
        </w:rPr>
      </w:pPr>
      <w:r w:rsidRPr="00BC6580">
        <w:rPr>
          <w:b/>
          <w:bCs/>
        </w:rPr>
        <w:t>Give any two challenges involved in the suggestion classification task with short explanation.</w:t>
      </w:r>
    </w:p>
    <w:p w14:paraId="1473437C" w14:textId="7936D74E" w:rsidR="00464663" w:rsidRDefault="00464663" w:rsidP="00D750F9">
      <w:pPr>
        <w:ind w:left="720"/>
        <w:rPr>
          <w:i/>
          <w:iCs/>
        </w:rPr>
      </w:pPr>
      <w:r w:rsidRPr="005E125C">
        <w:rPr>
          <w:b/>
          <w:bCs/>
        </w:rPr>
        <w:t>Answer</w:t>
      </w:r>
      <w:r>
        <w:t xml:space="preserve">: </w:t>
      </w:r>
      <w:r w:rsidR="004A7EAB">
        <w:t xml:space="preserve">1. Data annotation: There is </w:t>
      </w:r>
      <w:r w:rsidR="0083166F">
        <w:t xml:space="preserve">a </w:t>
      </w:r>
      <w:r w:rsidR="004A7EAB">
        <w:t xml:space="preserve">limited labelled dataset in this task, hence it is difficult to formulate any task related to suggestion mining and data needs to be first labelled by understanding sentence structuring or </w:t>
      </w:r>
      <w:r w:rsidR="002E5671">
        <w:t xml:space="preserve">by crowdsourcing annotation task as cited by </w:t>
      </w:r>
      <w:r w:rsidR="0083166F">
        <w:t xml:space="preserve">the </w:t>
      </w:r>
      <w:r w:rsidR="002E5671">
        <w:t xml:space="preserve">authors of the research paper </w:t>
      </w:r>
      <w:r w:rsidR="002E5671">
        <w:rPr>
          <w:i/>
          <w:iCs/>
        </w:rPr>
        <w:t>Open domain suggestion mining.</w:t>
      </w:r>
    </w:p>
    <w:p w14:paraId="236B2BC4" w14:textId="66698597" w:rsidR="002E35E0" w:rsidRPr="000E732E" w:rsidRDefault="00D750F9" w:rsidP="000E732E">
      <w:pPr>
        <w:ind w:left="720"/>
      </w:pPr>
      <w:r>
        <w:t xml:space="preserve">2.   </w:t>
      </w:r>
      <w:r w:rsidR="000C6B87">
        <w:t>Context dependency: Sometimes, to identify a sentence you need some additional context</w:t>
      </w:r>
      <w:r w:rsidR="000E732E">
        <w:t xml:space="preserve">. For example, </w:t>
      </w:r>
      <w:r w:rsidR="000E732E">
        <w:rPr>
          <w:i/>
          <w:iCs/>
        </w:rPr>
        <w:t>Epson ink cartridge is a good addon, relatively cheap.</w:t>
      </w:r>
      <w:r w:rsidR="000E732E">
        <w:t xml:space="preserve"> This sentence alone </w:t>
      </w:r>
      <w:r w:rsidR="008139CF">
        <w:t xml:space="preserve">cannot be considered a suggestion. </w:t>
      </w:r>
      <w:r w:rsidR="007B440C">
        <w:t>Suppose</w:t>
      </w:r>
      <w:r w:rsidR="008139CF">
        <w:t xml:space="preserve"> we are told that </w:t>
      </w:r>
      <w:r w:rsidR="0083166F">
        <w:t xml:space="preserve">the </w:t>
      </w:r>
      <w:r w:rsidR="008139CF">
        <w:t>above sentence is from a printer review. Given the following context</w:t>
      </w:r>
      <w:r w:rsidR="0083166F">
        <w:t>,</w:t>
      </w:r>
      <w:r w:rsidR="008139CF">
        <w:t xml:space="preserve"> we can assume that the review suggested that the </w:t>
      </w:r>
      <w:r w:rsidR="00783243">
        <w:t>ink</w:t>
      </w:r>
      <w:r w:rsidR="008139CF">
        <w:t xml:space="preserve"> cartridge is a good addon to buy along with the printer.</w:t>
      </w:r>
    </w:p>
    <w:p w14:paraId="39111B99" w14:textId="48D8FD49" w:rsidR="00C9647B" w:rsidRDefault="00C9647B" w:rsidP="008C1590">
      <w:pPr>
        <w:pStyle w:val="ListParagraph"/>
      </w:pPr>
    </w:p>
    <w:p w14:paraId="23E8D3C3" w14:textId="3D158EC2" w:rsidR="00C9647B" w:rsidRPr="00BC6580" w:rsidRDefault="00694088" w:rsidP="00C9647B">
      <w:pPr>
        <w:pStyle w:val="ListParagraph"/>
        <w:numPr>
          <w:ilvl w:val="0"/>
          <w:numId w:val="1"/>
        </w:numPr>
        <w:rPr>
          <w:b/>
          <w:bCs/>
        </w:rPr>
      </w:pPr>
      <w:r w:rsidRPr="00BC6580">
        <w:rPr>
          <w:b/>
          <w:bCs/>
        </w:rPr>
        <w:t>Explain implicit and explicit suggestions in your own words along with an example for each.</w:t>
      </w:r>
    </w:p>
    <w:p w14:paraId="3F28AFF2" w14:textId="12EE091B" w:rsidR="006F5740" w:rsidRDefault="00694088" w:rsidP="008470D3">
      <w:pPr>
        <w:ind w:left="720"/>
      </w:pPr>
      <w:r w:rsidRPr="005E125C">
        <w:rPr>
          <w:b/>
          <w:bCs/>
        </w:rPr>
        <w:t>Answer</w:t>
      </w:r>
      <w:r>
        <w:t xml:space="preserve">: </w:t>
      </w:r>
      <w:r w:rsidR="006F5740">
        <w:t xml:space="preserve"> 1. Explicit </w:t>
      </w:r>
      <w:r w:rsidR="00314F9C">
        <w:t>suggestion:</w:t>
      </w:r>
      <w:r w:rsidR="006F5740">
        <w:t xml:space="preserve"> </w:t>
      </w:r>
      <w:r w:rsidR="00DD0149">
        <w:t>T</w:t>
      </w:r>
      <w:r w:rsidR="00314F9C">
        <w:t xml:space="preserve">hey are sentences </w:t>
      </w:r>
      <w:r w:rsidR="0083166F">
        <w:t>that</w:t>
      </w:r>
      <w:r w:rsidR="00314F9C">
        <w:t xml:space="preserve"> are always returned by </w:t>
      </w:r>
      <w:r w:rsidR="0083166F">
        <w:t xml:space="preserve">the </w:t>
      </w:r>
      <w:r w:rsidR="00314F9C">
        <w:t xml:space="preserve">suggestion function as a suggestion with or without any additional context. </w:t>
      </w:r>
      <w:r w:rsidR="00A61089">
        <w:t>These are also referred to as direct or conventional suggestions as they are rather easy to figure out.</w:t>
      </w:r>
    </w:p>
    <w:p w14:paraId="49DE7E6C" w14:textId="3F9E91A5" w:rsidR="00A61089" w:rsidRDefault="00A61089" w:rsidP="008470D3">
      <w:pPr>
        <w:ind w:left="720"/>
      </w:pPr>
      <w:r>
        <w:t xml:space="preserve">For example: </w:t>
      </w:r>
      <w:r w:rsidR="00D63D71" w:rsidRPr="00CE4C24">
        <w:rPr>
          <w:i/>
          <w:iCs/>
        </w:rPr>
        <w:t>If you wish to visit this restaurant, be sure to book early as tables are not available later in the evening.</w:t>
      </w:r>
      <w:r w:rsidR="00C73656">
        <w:t xml:space="preserve"> </w:t>
      </w:r>
    </w:p>
    <w:p w14:paraId="4D8E00FD" w14:textId="7F94F22F" w:rsidR="00ED23BF" w:rsidRDefault="0078436D" w:rsidP="003F70B5">
      <w:pPr>
        <w:pStyle w:val="ListParagraph"/>
        <w:numPr>
          <w:ilvl w:val="0"/>
          <w:numId w:val="7"/>
        </w:numPr>
      </w:pPr>
      <w:r>
        <w:t>Implicit suggestion:</w:t>
      </w:r>
      <w:r w:rsidR="001D0F82">
        <w:t xml:space="preserve"> These are sentences </w:t>
      </w:r>
      <w:r w:rsidR="0083166F">
        <w:t>that</w:t>
      </w:r>
      <w:r w:rsidR="001D0F82">
        <w:t xml:space="preserve"> are returned by the suggestion function as non-suggestion when </w:t>
      </w:r>
      <w:r w:rsidR="0083166F">
        <w:t xml:space="preserve">the </w:t>
      </w:r>
      <w:r w:rsidR="001D0F82">
        <w:t xml:space="preserve">additional context is not provided. </w:t>
      </w:r>
      <w:r w:rsidR="00AD32C2">
        <w:t xml:space="preserve">Predominantly, these sentences alone are inadequate to conclude </w:t>
      </w:r>
      <w:r w:rsidR="00ED23BF">
        <w:t>whether</w:t>
      </w:r>
      <w:r w:rsidR="00AD32C2">
        <w:t xml:space="preserve"> they are suggestion</w:t>
      </w:r>
      <w:r w:rsidR="0083166F">
        <w:t>s</w:t>
      </w:r>
      <w:r w:rsidR="00AD32C2">
        <w:t xml:space="preserve"> or not, but additional context helps the function to identify them better.  </w:t>
      </w:r>
    </w:p>
    <w:p w14:paraId="66C2B920" w14:textId="101BF534" w:rsidR="004E6158" w:rsidRDefault="00ED23BF" w:rsidP="004E6158">
      <w:pPr>
        <w:ind w:left="720"/>
      </w:pPr>
      <w:r>
        <w:t xml:space="preserve">For example: </w:t>
      </w:r>
      <w:r w:rsidR="00AD32C2">
        <w:t xml:space="preserve"> </w:t>
      </w:r>
      <w:r w:rsidR="00490702" w:rsidRPr="00CE4C24">
        <w:rPr>
          <w:i/>
          <w:iCs/>
        </w:rPr>
        <w:t>There is a bus stop about 400 meters away, good connectivity.</w:t>
      </w:r>
      <w:r w:rsidR="00CE4C24">
        <w:rPr>
          <w:i/>
          <w:iCs/>
        </w:rPr>
        <w:t xml:space="preserve"> </w:t>
      </w:r>
      <w:r w:rsidR="00CE4C24">
        <w:t xml:space="preserve">This sentence alone is not enough to label, but with </w:t>
      </w:r>
      <w:r w:rsidR="0083166F">
        <w:t xml:space="preserve">the </w:t>
      </w:r>
      <w:r w:rsidR="00CE4C24">
        <w:t xml:space="preserve">context that the sentence is in a restaurant review. It becomes clear that </w:t>
      </w:r>
      <w:r w:rsidR="00DA1C0B">
        <w:t>the sentence</w:t>
      </w:r>
      <w:r w:rsidR="00CE4C24">
        <w:t xml:space="preserve"> is a suggestion.</w:t>
      </w:r>
    </w:p>
    <w:p w14:paraId="0FF5BDC5" w14:textId="7B2EE7B2" w:rsidR="0061052B" w:rsidRPr="00BC6580" w:rsidRDefault="0061052B" w:rsidP="0083166F">
      <w:pPr>
        <w:pStyle w:val="ListParagraph"/>
        <w:numPr>
          <w:ilvl w:val="0"/>
          <w:numId w:val="1"/>
        </w:numPr>
        <w:rPr>
          <w:b/>
          <w:bCs/>
        </w:rPr>
      </w:pPr>
      <w:r w:rsidRPr="00BC6580">
        <w:rPr>
          <w:b/>
          <w:bCs/>
        </w:rPr>
        <w:lastRenderedPageBreak/>
        <w:t>Is the following sentence a suggestion: “I would not travel to the USA during the pandemic?” Why or why not?</w:t>
      </w:r>
    </w:p>
    <w:p w14:paraId="6AC176D5" w14:textId="4A641290" w:rsidR="00BE5750" w:rsidRDefault="0061052B" w:rsidP="001971DB">
      <w:pPr>
        <w:pStyle w:val="ListParagraph"/>
      </w:pPr>
      <w:r>
        <w:rPr>
          <w:b/>
          <w:bCs/>
        </w:rPr>
        <w:t>Answer:</w:t>
      </w:r>
      <w:r w:rsidR="00C91095">
        <w:rPr>
          <w:b/>
          <w:bCs/>
        </w:rPr>
        <w:t xml:space="preserve"> </w:t>
      </w:r>
      <w:r w:rsidR="00A42926">
        <w:t>No,</w:t>
      </w:r>
      <w:r w:rsidR="003852E8">
        <w:t xml:space="preserve"> the sentence is not a suggestion, the sentence is more of a</w:t>
      </w:r>
      <w:r w:rsidR="00A42926">
        <w:t>n</w:t>
      </w:r>
      <w:r w:rsidR="003852E8">
        <w:t xml:space="preserve"> assertion.</w:t>
      </w:r>
      <w:r w:rsidR="00C03812">
        <w:t xml:space="preserve"> Where the subject is asserting that he will not be traveling to </w:t>
      </w:r>
      <w:r w:rsidR="0083166F">
        <w:t xml:space="preserve">the </w:t>
      </w:r>
      <w:r w:rsidR="00C03812">
        <w:t xml:space="preserve">USA during </w:t>
      </w:r>
      <w:r w:rsidR="0083166F">
        <w:t xml:space="preserve">the </w:t>
      </w:r>
      <w:r w:rsidR="00C03812">
        <w:t>pandemic.</w:t>
      </w:r>
      <w:r w:rsidR="00A7017B">
        <w:t xml:space="preserve"> However, it can be inferred that the conditions on the subject can be valid </w:t>
      </w:r>
      <w:r w:rsidR="0083166F">
        <w:t>for</w:t>
      </w:r>
      <w:r w:rsidR="00A7017B">
        <w:t xml:space="preserve"> others as well. In that case, it is </w:t>
      </w:r>
      <w:r w:rsidR="00372D4D">
        <w:t>an</w:t>
      </w:r>
      <w:r w:rsidR="00A7017B">
        <w:t xml:space="preserve"> indirect suggestion</w:t>
      </w:r>
      <w:r w:rsidR="001971DB">
        <w:t>.</w:t>
      </w:r>
    </w:p>
    <w:p w14:paraId="2D98FF78" w14:textId="79480C42" w:rsidR="00372D4D" w:rsidRDefault="00372D4D" w:rsidP="004E6158">
      <w:pPr>
        <w:pStyle w:val="ListParagraph"/>
      </w:pPr>
    </w:p>
    <w:p w14:paraId="5C0B31DE" w14:textId="51BDDC2A" w:rsidR="004E6158" w:rsidRPr="00BC6580" w:rsidRDefault="0096120B" w:rsidP="0083166F">
      <w:pPr>
        <w:pStyle w:val="ListParagraph"/>
        <w:numPr>
          <w:ilvl w:val="0"/>
          <w:numId w:val="1"/>
        </w:numPr>
        <w:rPr>
          <w:b/>
          <w:bCs/>
        </w:rPr>
      </w:pPr>
      <w:r w:rsidRPr="00BC6580">
        <w:rPr>
          <w:b/>
          <w:bCs/>
        </w:rPr>
        <w:t>Give an example where more context for a sentence could possibly turn a non-suggestion into a suggestion?</w:t>
      </w:r>
    </w:p>
    <w:p w14:paraId="356F477A" w14:textId="7C28F141" w:rsidR="001D76F2" w:rsidRDefault="001D76F2" w:rsidP="001D76F2">
      <w:pPr>
        <w:pStyle w:val="ListParagraph"/>
      </w:pPr>
      <w:r w:rsidRPr="001D76F2">
        <w:rPr>
          <w:b/>
          <w:bCs/>
        </w:rPr>
        <w:t>Answer:</w:t>
      </w:r>
      <w:r w:rsidR="00813F34">
        <w:rPr>
          <w:b/>
          <w:bCs/>
        </w:rPr>
        <w:t xml:space="preserve"> </w:t>
      </w:r>
      <w:r w:rsidR="00813F34">
        <w:rPr>
          <w:i/>
          <w:iCs/>
        </w:rPr>
        <w:t>MagSafe</w:t>
      </w:r>
      <w:r w:rsidR="00813F34" w:rsidRPr="00813F34">
        <w:rPr>
          <w:i/>
          <w:iCs/>
        </w:rPr>
        <w:t xml:space="preserve"> wireless charger is a good </w:t>
      </w:r>
      <w:r w:rsidR="0014318E">
        <w:rPr>
          <w:i/>
          <w:iCs/>
        </w:rPr>
        <w:t>option to purchase</w:t>
      </w:r>
      <w:r w:rsidR="00CD37AB">
        <w:rPr>
          <w:i/>
          <w:iCs/>
        </w:rPr>
        <w:t xml:space="preserve">. </w:t>
      </w:r>
      <w:r w:rsidR="008C2EA3">
        <w:t>This sentence alone is not a suggestion</w:t>
      </w:r>
      <w:r w:rsidR="00B34787">
        <w:t>.</w:t>
      </w:r>
      <w:r w:rsidR="008C2EA3">
        <w:t xml:space="preserve"> </w:t>
      </w:r>
      <w:r w:rsidR="00B34787">
        <w:t>B</w:t>
      </w:r>
      <w:r w:rsidR="008C2EA3">
        <w:t xml:space="preserve">ut </w:t>
      </w:r>
      <w:r w:rsidR="00283CF2">
        <w:t xml:space="preserve">with </w:t>
      </w:r>
      <w:r w:rsidR="0083166F">
        <w:t xml:space="preserve">the </w:t>
      </w:r>
      <w:r w:rsidR="00283CF2">
        <w:t>context that this sentence is taken from a smartphone review</w:t>
      </w:r>
      <w:r w:rsidR="00B34787">
        <w:t>,</w:t>
      </w:r>
      <w:r w:rsidR="00283CF2">
        <w:t xml:space="preserve"> It becomes clear that it is a suggestion to buy a certain charger that complements the smartphone mentioned in the review.</w:t>
      </w:r>
    </w:p>
    <w:p w14:paraId="3F923E37" w14:textId="6869AC21" w:rsidR="00BB3E5C" w:rsidRDefault="00BB3E5C" w:rsidP="001D76F2">
      <w:pPr>
        <w:pStyle w:val="ListParagraph"/>
      </w:pPr>
    </w:p>
    <w:p w14:paraId="38FD5A43" w14:textId="0B59C237" w:rsidR="00BB3E5C" w:rsidRPr="00BC6580" w:rsidRDefault="00E60F87" w:rsidP="0083166F">
      <w:pPr>
        <w:pStyle w:val="ListParagraph"/>
        <w:numPr>
          <w:ilvl w:val="0"/>
          <w:numId w:val="1"/>
        </w:numPr>
        <w:rPr>
          <w:b/>
          <w:bCs/>
        </w:rPr>
      </w:pPr>
      <w:r w:rsidRPr="00BC6580">
        <w:rPr>
          <w:b/>
          <w:bCs/>
        </w:rPr>
        <w:t>For one crowdsourcing platform, state the advantages and disadvantages of such a platform</w:t>
      </w:r>
      <w:r w:rsidR="00570D78" w:rsidRPr="00BC6580">
        <w:rPr>
          <w:b/>
          <w:bCs/>
        </w:rPr>
        <w:t>.</w:t>
      </w:r>
    </w:p>
    <w:p w14:paraId="023C2B13" w14:textId="415A4477" w:rsidR="00726845" w:rsidRDefault="00570D78" w:rsidP="00570D78">
      <w:pPr>
        <w:ind w:left="360"/>
        <w:rPr>
          <w:b/>
          <w:bCs/>
        </w:rPr>
      </w:pPr>
      <w:r w:rsidRPr="00570D78">
        <w:rPr>
          <w:b/>
          <w:bCs/>
        </w:rPr>
        <w:t>Answer:</w:t>
      </w:r>
      <w:r>
        <w:rPr>
          <w:b/>
          <w:bCs/>
        </w:rPr>
        <w:t xml:space="preserve"> </w:t>
      </w:r>
    </w:p>
    <w:p w14:paraId="3F0150F0" w14:textId="49BC4DBD" w:rsidR="005E4EF8" w:rsidRDefault="001C2764" w:rsidP="00D750F9">
      <w:pPr>
        <w:ind w:left="720"/>
      </w:pPr>
      <w:r>
        <w:t>In the research paper</w:t>
      </w:r>
      <w:r w:rsidR="0083166F">
        <w:t>,</w:t>
      </w:r>
      <w:r>
        <w:t xml:space="preserve"> open domain suggestion mining authors hire annotators from </w:t>
      </w:r>
      <w:r w:rsidR="009D350A">
        <w:t>Crowdflower</w:t>
      </w:r>
      <w:r>
        <w:t xml:space="preserve"> a crowdsourcing platform.</w:t>
      </w:r>
    </w:p>
    <w:p w14:paraId="41BB40F7" w14:textId="564C6AA6" w:rsidR="00A97858" w:rsidRDefault="00A97858" w:rsidP="00D750F9">
      <w:pPr>
        <w:ind w:left="360" w:firstLine="360"/>
      </w:pPr>
      <w:r>
        <w:t>Advantages:</w:t>
      </w:r>
    </w:p>
    <w:p w14:paraId="4CA440DD" w14:textId="57FF20B4" w:rsidR="00A97858" w:rsidRDefault="00085EEE" w:rsidP="00085EEE">
      <w:pPr>
        <w:pStyle w:val="ListParagraph"/>
        <w:numPr>
          <w:ilvl w:val="0"/>
          <w:numId w:val="6"/>
        </w:numPr>
      </w:pPr>
      <w:r>
        <w:t>You can compare annotation results from various regions and thus compare labeling from different perspectives.</w:t>
      </w:r>
    </w:p>
    <w:p w14:paraId="027463AC" w14:textId="2439DEC1" w:rsidR="00726845" w:rsidRPr="00A508BA" w:rsidRDefault="00A508BA" w:rsidP="00A508BA">
      <w:pPr>
        <w:pStyle w:val="ListParagraph"/>
        <w:numPr>
          <w:ilvl w:val="0"/>
          <w:numId w:val="6"/>
        </w:numPr>
      </w:pPr>
      <w:r>
        <w:t xml:space="preserve">If you don’t have enough annotated data crowdsourcing </w:t>
      </w:r>
      <w:r w:rsidR="0017109F">
        <w:t xml:space="preserve">can be helpful </w:t>
      </w:r>
      <w:r w:rsidR="008273E3">
        <w:t>as you</w:t>
      </w:r>
      <w:r>
        <w:t xml:space="preserve"> can generate the dat</w:t>
      </w:r>
      <w:r w:rsidR="00230E17">
        <w:t>aset</w:t>
      </w:r>
      <w:r w:rsidR="0017109F">
        <w:t>.</w:t>
      </w:r>
    </w:p>
    <w:p w14:paraId="663E37AB" w14:textId="03DDB9DE" w:rsidR="00726845" w:rsidRDefault="00E61D78" w:rsidP="00D750F9">
      <w:pPr>
        <w:ind w:left="360" w:firstLine="360"/>
      </w:pPr>
      <w:r>
        <w:t>Disadvantage</w:t>
      </w:r>
      <w:r w:rsidR="00CD1E8E">
        <w:t>s</w:t>
      </w:r>
      <w:r>
        <w:t xml:space="preserve">: </w:t>
      </w:r>
    </w:p>
    <w:p w14:paraId="0D7C7D98" w14:textId="71967972" w:rsidR="00570D78" w:rsidRDefault="00E61D78" w:rsidP="00726845">
      <w:pPr>
        <w:pStyle w:val="ListParagraph"/>
        <w:numPr>
          <w:ilvl w:val="0"/>
          <w:numId w:val="3"/>
        </w:numPr>
        <w:rPr>
          <w:b/>
          <w:bCs/>
        </w:rPr>
      </w:pPr>
      <w:r>
        <w:t>In the study, the authors observed that workers on crowdsourcing platform</w:t>
      </w:r>
      <w:r w:rsidR="0083166F">
        <w:t>s</w:t>
      </w:r>
      <w:r>
        <w:t xml:space="preserve"> sometimes could not understand guidelines or even ignored them</w:t>
      </w:r>
      <w:r w:rsidR="00225295" w:rsidRPr="00726845">
        <w:rPr>
          <w:b/>
          <w:bCs/>
        </w:rPr>
        <w:t>.</w:t>
      </w:r>
    </w:p>
    <w:p w14:paraId="2B2CD2ED" w14:textId="34BE055F" w:rsidR="005027F3" w:rsidRPr="00F75C35" w:rsidRDefault="00AC1CBD" w:rsidP="00F75C35">
      <w:pPr>
        <w:pStyle w:val="ListParagraph"/>
        <w:numPr>
          <w:ilvl w:val="0"/>
          <w:numId w:val="3"/>
        </w:numPr>
        <w:rPr>
          <w:b/>
          <w:bCs/>
        </w:rPr>
      </w:pPr>
      <w:r w:rsidRPr="00AC1CBD">
        <w:t>Layman</w:t>
      </w:r>
      <w:r>
        <w:t xml:space="preserve"> workers were not best suited for carrying out annotation task</w:t>
      </w:r>
      <w:r w:rsidR="0083166F">
        <w:t>s</w:t>
      </w:r>
      <w:r>
        <w:t xml:space="preserve"> and trained volunteers were slow and expensive to hire. </w:t>
      </w:r>
    </w:p>
    <w:p w14:paraId="5D653B65" w14:textId="77777777" w:rsidR="00F75C35" w:rsidRPr="00F75C35" w:rsidRDefault="00F75C35" w:rsidP="00F75C35">
      <w:pPr>
        <w:pStyle w:val="ListParagraph"/>
        <w:rPr>
          <w:b/>
          <w:bCs/>
        </w:rPr>
      </w:pPr>
    </w:p>
    <w:p w14:paraId="7B2E8AD6" w14:textId="78E0EA32" w:rsidR="005027F3" w:rsidRPr="00BC6580" w:rsidRDefault="000B3104" w:rsidP="0083166F">
      <w:pPr>
        <w:pStyle w:val="ListParagraph"/>
        <w:numPr>
          <w:ilvl w:val="0"/>
          <w:numId w:val="1"/>
        </w:numPr>
        <w:rPr>
          <w:b/>
          <w:bCs/>
        </w:rPr>
      </w:pPr>
      <w:r w:rsidRPr="00BC6580">
        <w:rPr>
          <w:b/>
          <w:bCs/>
        </w:rPr>
        <w:t xml:space="preserve">How is </w:t>
      </w:r>
      <w:r w:rsidR="0083166F">
        <w:rPr>
          <w:b/>
          <w:bCs/>
        </w:rPr>
        <w:t xml:space="preserve">an </w:t>
      </w:r>
      <w:r w:rsidRPr="00BC6580">
        <w:rPr>
          <w:b/>
          <w:bCs/>
        </w:rPr>
        <w:t>inter-annotator agreement used for the suggestion mining task?</w:t>
      </w:r>
    </w:p>
    <w:p w14:paraId="34B2D079" w14:textId="4BD1F810" w:rsidR="000B3104" w:rsidRDefault="000B3104" w:rsidP="00D750F9">
      <w:pPr>
        <w:ind w:left="720"/>
      </w:pPr>
      <w:r w:rsidRPr="000B3104">
        <w:rPr>
          <w:b/>
          <w:bCs/>
        </w:rPr>
        <w:t>Answer:</w:t>
      </w:r>
      <w:r w:rsidR="00C218A4">
        <w:rPr>
          <w:b/>
          <w:bCs/>
        </w:rPr>
        <w:t xml:space="preserve"> </w:t>
      </w:r>
      <w:r w:rsidR="00C218A4">
        <w:t xml:space="preserve">Inter-annotator agreement uses a method called Cohen’s kappa. It is used to compare two distinct </w:t>
      </w:r>
      <w:r w:rsidR="004B20DD">
        <w:t>observations. Annotators</w:t>
      </w:r>
      <w:r w:rsidR="00635125">
        <w:t xml:space="preserve"> of the observations</w:t>
      </w:r>
      <w:r w:rsidR="00C218A4">
        <w:t xml:space="preserve"> </w:t>
      </w:r>
      <w:r w:rsidR="0086551E">
        <w:t>should be</w:t>
      </w:r>
      <w:r w:rsidR="00C218A4">
        <w:t xml:space="preserve"> ordinal type. In suggestion mining, we are annotating our samples as non-suggestion and suggestions. </w:t>
      </w:r>
      <w:r w:rsidR="0083166F">
        <w:t>The i</w:t>
      </w:r>
      <w:r w:rsidR="00C218A4">
        <w:t>nter-annotator agreement is used to compare</w:t>
      </w:r>
      <w:r w:rsidR="00215D2A">
        <w:t xml:space="preserve"> two</w:t>
      </w:r>
      <w:r w:rsidR="00B0186A">
        <w:t xml:space="preserve"> or more</w:t>
      </w:r>
      <w:r w:rsidR="00215D2A">
        <w:t xml:space="preserve"> set</w:t>
      </w:r>
      <w:r w:rsidR="0083166F">
        <w:t>s</w:t>
      </w:r>
      <w:r w:rsidR="00215D2A">
        <w:t xml:space="preserve"> of annotators </w:t>
      </w:r>
      <w:r w:rsidR="00B0186A">
        <w:t xml:space="preserve">for a sentence </w:t>
      </w:r>
      <w:r w:rsidR="00215D2A">
        <w:t>and give a similarity value of the sets.</w:t>
      </w:r>
    </w:p>
    <w:p w14:paraId="7D37FE61" w14:textId="5AB53A5D" w:rsidR="004B20DD" w:rsidRPr="00BC6580" w:rsidRDefault="004B20DD" w:rsidP="0083166F">
      <w:pPr>
        <w:pStyle w:val="ListParagraph"/>
        <w:numPr>
          <w:ilvl w:val="0"/>
          <w:numId w:val="1"/>
        </w:numPr>
        <w:rPr>
          <w:b/>
          <w:bCs/>
        </w:rPr>
      </w:pPr>
      <w:r w:rsidRPr="00BC6580">
        <w:rPr>
          <w:b/>
          <w:bCs/>
        </w:rPr>
        <w:t>How will you evaluate a text classification model on a benchmark suggestion classification dataset?</w:t>
      </w:r>
    </w:p>
    <w:p w14:paraId="06E59EF4" w14:textId="28C45058" w:rsidR="00391BF4" w:rsidRDefault="005F6FC6" w:rsidP="00D750F9">
      <w:pPr>
        <w:ind w:left="720"/>
      </w:pPr>
      <w:r w:rsidRPr="005F6FC6">
        <w:rPr>
          <w:b/>
          <w:bCs/>
        </w:rPr>
        <w:t>Answer</w:t>
      </w:r>
      <w:r>
        <w:t xml:space="preserve">:  </w:t>
      </w:r>
      <w:r w:rsidR="00CD66DF">
        <w:t xml:space="preserve">A benchmark suggestion classification dataset would have annotated data </w:t>
      </w:r>
      <w:r w:rsidR="00B81ABE">
        <w:t xml:space="preserve">i.e. </w:t>
      </w:r>
      <w:r w:rsidR="00CD66DF">
        <w:t xml:space="preserve">sentences would be labelled as suggestion or non-suggestion. </w:t>
      </w:r>
      <w:r w:rsidR="0083166F">
        <w:t>In t</w:t>
      </w:r>
      <w:r w:rsidR="00CD66DF">
        <w:t>his dataset</w:t>
      </w:r>
      <w:r w:rsidR="0083166F">
        <w:t>,</w:t>
      </w:r>
      <w:r w:rsidR="00CD66DF">
        <w:t xml:space="preserve"> each sentence could be converted to a vector using </w:t>
      </w:r>
      <w:r w:rsidR="0083166F">
        <w:t xml:space="preserve">a </w:t>
      </w:r>
      <w:r w:rsidR="00CD66DF">
        <w:t>bag of word</w:t>
      </w:r>
      <w:r w:rsidR="00B81ABE">
        <w:t>s</w:t>
      </w:r>
      <w:r w:rsidR="00CD66DF">
        <w:t xml:space="preserve"> or any other vectorization model with a corresponding label (suggestion, non-suggestion)</w:t>
      </w:r>
      <w:r w:rsidR="00703788">
        <w:t xml:space="preserve">. </w:t>
      </w:r>
      <w:r w:rsidR="00EC46B9">
        <w:t>W</w:t>
      </w:r>
      <w:r w:rsidR="00703788">
        <w:t xml:space="preserve">e have a set of features (vector) and a dependent variable(label). We can use classification algorithms like Logistic Regression, </w:t>
      </w:r>
      <w:r w:rsidR="0083166F">
        <w:t xml:space="preserve">and </w:t>
      </w:r>
      <w:r w:rsidR="004E04D9">
        <w:lastRenderedPageBreak/>
        <w:t>Support</w:t>
      </w:r>
      <w:r w:rsidR="00703788">
        <w:t xml:space="preserve"> Vector Machine</w:t>
      </w:r>
      <w:r w:rsidR="004E04D9">
        <w:t xml:space="preserve"> to model a hypothesis based on the dataset. This model could be tested on unseen data to validate the model accuracy and later be used for text classification tasks.</w:t>
      </w:r>
    </w:p>
    <w:p w14:paraId="44736B9D" w14:textId="2AC4A1DF" w:rsidR="004B20DD" w:rsidRPr="00BC6580" w:rsidRDefault="004B20DD" w:rsidP="0083166F">
      <w:pPr>
        <w:pStyle w:val="ListParagraph"/>
        <w:numPr>
          <w:ilvl w:val="0"/>
          <w:numId w:val="1"/>
        </w:numPr>
        <w:rPr>
          <w:b/>
          <w:bCs/>
        </w:rPr>
      </w:pPr>
      <w:r w:rsidRPr="00BC6580">
        <w:rPr>
          <w:b/>
          <w:bCs/>
        </w:rPr>
        <w:t>Suggest one other text classification task similar to suggestion mining. Does it need an annotated (supervised) dataset?</w:t>
      </w:r>
    </w:p>
    <w:p w14:paraId="62422769" w14:textId="0E4B15B1" w:rsidR="000F70BC" w:rsidRPr="009F1E31" w:rsidRDefault="000F70BC" w:rsidP="00D750F9">
      <w:pPr>
        <w:ind w:left="720"/>
        <w:rPr>
          <w:i/>
          <w:iCs/>
        </w:rPr>
      </w:pPr>
      <w:r w:rsidRPr="000F70BC">
        <w:rPr>
          <w:b/>
          <w:bCs/>
        </w:rPr>
        <w:t>Answer:</w:t>
      </w:r>
      <w:r w:rsidR="004A5758">
        <w:rPr>
          <w:b/>
          <w:bCs/>
        </w:rPr>
        <w:t xml:space="preserve"> </w:t>
      </w:r>
      <w:r w:rsidR="004A5758">
        <w:t xml:space="preserve">We can mine for rhetoric questions in the dataset in the same vein as suggestion mining. Rhetorical questions are questions that are asked to create a dramatic point instead of looking for an answer. For example, </w:t>
      </w:r>
      <w:r w:rsidR="009F1E31">
        <w:rPr>
          <w:i/>
          <w:iCs/>
        </w:rPr>
        <w:t>what’s not to like?</w:t>
      </w:r>
      <w:r w:rsidR="009F1E31" w:rsidRPr="00F76CFA">
        <w:t xml:space="preserve"> A question without an answer is a rhetorical question.</w:t>
      </w:r>
      <w:r w:rsidR="00F76CFA">
        <w:t xml:space="preserve"> We do not need a</w:t>
      </w:r>
      <w:r w:rsidR="0083166F">
        <w:t>n</w:t>
      </w:r>
      <w:r w:rsidR="00F76CFA">
        <w:t xml:space="preserve"> annotated dataset. We can mine for rhetoric questions from a corpus by analysing sentence structuring.</w:t>
      </w:r>
    </w:p>
    <w:p w14:paraId="085ABDB0" w14:textId="1AADD69C" w:rsidR="00FB0C46" w:rsidRPr="00FB0C46" w:rsidRDefault="00FB0C46" w:rsidP="005027F3"/>
    <w:p w14:paraId="61C459D1" w14:textId="44B68197" w:rsidR="00372D4D" w:rsidRDefault="00372D4D" w:rsidP="0061052B">
      <w:pPr>
        <w:pStyle w:val="ListParagraph"/>
      </w:pPr>
    </w:p>
    <w:p w14:paraId="28964F74" w14:textId="77777777" w:rsidR="00372D4D" w:rsidRPr="003852E8" w:rsidRDefault="00372D4D" w:rsidP="0061052B">
      <w:pPr>
        <w:pStyle w:val="ListParagraph"/>
      </w:pPr>
    </w:p>
    <w:sectPr w:rsidR="00372D4D" w:rsidRPr="003852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游ゴシック Light">
    <w:altName w:val="Yu Gothic Light"/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A71CF4"/>
    <w:multiLevelType w:val="hybridMultilevel"/>
    <w:tmpl w:val="FDCE83B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FD20E5"/>
    <w:multiLevelType w:val="hybridMultilevel"/>
    <w:tmpl w:val="723865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FA33D9"/>
    <w:multiLevelType w:val="hybridMultilevel"/>
    <w:tmpl w:val="AA725CF2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4A265C1"/>
    <w:multiLevelType w:val="hybridMultilevel"/>
    <w:tmpl w:val="D81E875C"/>
    <w:lvl w:ilvl="0" w:tplc="53A0B0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62C60F8"/>
    <w:multiLevelType w:val="hybridMultilevel"/>
    <w:tmpl w:val="AAC245D6"/>
    <w:lvl w:ilvl="0" w:tplc="40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3A7101"/>
    <w:multiLevelType w:val="hybridMultilevel"/>
    <w:tmpl w:val="70A60464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C564DFB"/>
    <w:multiLevelType w:val="hybridMultilevel"/>
    <w:tmpl w:val="D7F449D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1279199">
    <w:abstractNumId w:val="0"/>
  </w:num>
  <w:num w:numId="2" w16cid:durableId="1859268078">
    <w:abstractNumId w:val="1"/>
  </w:num>
  <w:num w:numId="3" w16cid:durableId="1497333276">
    <w:abstractNumId w:val="2"/>
  </w:num>
  <w:num w:numId="4" w16cid:durableId="809134693">
    <w:abstractNumId w:val="6"/>
  </w:num>
  <w:num w:numId="5" w16cid:durableId="2068718604">
    <w:abstractNumId w:val="3"/>
  </w:num>
  <w:num w:numId="6" w16cid:durableId="1364474985">
    <w:abstractNumId w:val="5"/>
  </w:num>
  <w:num w:numId="7" w16cid:durableId="114099745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0MDU1NzY2t7S0tDBT0lEKTi0uzszPAykwrgUADos6BCwAAAA="/>
  </w:docVars>
  <w:rsids>
    <w:rsidRoot w:val="00AD3ED1"/>
    <w:rsid w:val="00085EEE"/>
    <w:rsid w:val="000B3104"/>
    <w:rsid w:val="000C6B87"/>
    <w:rsid w:val="000E732E"/>
    <w:rsid w:val="000F70BC"/>
    <w:rsid w:val="00102DBA"/>
    <w:rsid w:val="00112177"/>
    <w:rsid w:val="00127528"/>
    <w:rsid w:val="0014318E"/>
    <w:rsid w:val="001650DF"/>
    <w:rsid w:val="0017109F"/>
    <w:rsid w:val="001971DB"/>
    <w:rsid w:val="001C2764"/>
    <w:rsid w:val="001D0F82"/>
    <w:rsid w:val="001D5CDC"/>
    <w:rsid w:val="001D76F2"/>
    <w:rsid w:val="001E7702"/>
    <w:rsid w:val="00211D92"/>
    <w:rsid w:val="00215D2A"/>
    <w:rsid w:val="002203D7"/>
    <w:rsid w:val="00225295"/>
    <w:rsid w:val="00230E17"/>
    <w:rsid w:val="00261757"/>
    <w:rsid w:val="00283CF2"/>
    <w:rsid w:val="002C73AA"/>
    <w:rsid w:val="002D2551"/>
    <w:rsid w:val="002E35E0"/>
    <w:rsid w:val="002E5671"/>
    <w:rsid w:val="00314F9C"/>
    <w:rsid w:val="00372D4D"/>
    <w:rsid w:val="003852E8"/>
    <w:rsid w:val="00391BF4"/>
    <w:rsid w:val="003C1DB4"/>
    <w:rsid w:val="003F70B5"/>
    <w:rsid w:val="00416353"/>
    <w:rsid w:val="00464663"/>
    <w:rsid w:val="004733ED"/>
    <w:rsid w:val="00490702"/>
    <w:rsid w:val="004A5758"/>
    <w:rsid w:val="004A7EAB"/>
    <w:rsid w:val="004B20DD"/>
    <w:rsid w:val="004E04D9"/>
    <w:rsid w:val="004E6158"/>
    <w:rsid w:val="005027F3"/>
    <w:rsid w:val="00570D78"/>
    <w:rsid w:val="005B06CC"/>
    <w:rsid w:val="005D6AA2"/>
    <w:rsid w:val="005E125C"/>
    <w:rsid w:val="005E37E3"/>
    <w:rsid w:val="005E4EF8"/>
    <w:rsid w:val="005E73A8"/>
    <w:rsid w:val="005F6FC6"/>
    <w:rsid w:val="0061052B"/>
    <w:rsid w:val="00635125"/>
    <w:rsid w:val="00656F23"/>
    <w:rsid w:val="00684565"/>
    <w:rsid w:val="00694088"/>
    <w:rsid w:val="006A336A"/>
    <w:rsid w:val="006F5740"/>
    <w:rsid w:val="00703788"/>
    <w:rsid w:val="007203C1"/>
    <w:rsid w:val="00726845"/>
    <w:rsid w:val="00736FC4"/>
    <w:rsid w:val="00783243"/>
    <w:rsid w:val="0078436D"/>
    <w:rsid w:val="007B440C"/>
    <w:rsid w:val="008139CF"/>
    <w:rsid w:val="00813F34"/>
    <w:rsid w:val="00825D68"/>
    <w:rsid w:val="008273E3"/>
    <w:rsid w:val="0083166F"/>
    <w:rsid w:val="008470D3"/>
    <w:rsid w:val="0085065F"/>
    <w:rsid w:val="00852C1C"/>
    <w:rsid w:val="0086551E"/>
    <w:rsid w:val="00871214"/>
    <w:rsid w:val="00873114"/>
    <w:rsid w:val="00875F2B"/>
    <w:rsid w:val="00891C70"/>
    <w:rsid w:val="008A6093"/>
    <w:rsid w:val="008C1590"/>
    <w:rsid w:val="008C2EA3"/>
    <w:rsid w:val="008E0BD4"/>
    <w:rsid w:val="00925CD6"/>
    <w:rsid w:val="0096120B"/>
    <w:rsid w:val="009D350A"/>
    <w:rsid w:val="009E598F"/>
    <w:rsid w:val="009F1E31"/>
    <w:rsid w:val="00A42926"/>
    <w:rsid w:val="00A508BA"/>
    <w:rsid w:val="00A61089"/>
    <w:rsid w:val="00A7017B"/>
    <w:rsid w:val="00A97858"/>
    <w:rsid w:val="00AC1CBD"/>
    <w:rsid w:val="00AD32C2"/>
    <w:rsid w:val="00AD3ED1"/>
    <w:rsid w:val="00B0186A"/>
    <w:rsid w:val="00B34787"/>
    <w:rsid w:val="00B46F4D"/>
    <w:rsid w:val="00B81ABE"/>
    <w:rsid w:val="00BB3E5C"/>
    <w:rsid w:val="00BC6580"/>
    <w:rsid w:val="00BE5750"/>
    <w:rsid w:val="00C03812"/>
    <w:rsid w:val="00C218A4"/>
    <w:rsid w:val="00C50A34"/>
    <w:rsid w:val="00C73656"/>
    <w:rsid w:val="00C84E8A"/>
    <w:rsid w:val="00C85AA6"/>
    <w:rsid w:val="00C91095"/>
    <w:rsid w:val="00C9647B"/>
    <w:rsid w:val="00CD1E8E"/>
    <w:rsid w:val="00CD37AB"/>
    <w:rsid w:val="00CD66DF"/>
    <w:rsid w:val="00CE49B0"/>
    <w:rsid w:val="00CE4C24"/>
    <w:rsid w:val="00D53E46"/>
    <w:rsid w:val="00D63D71"/>
    <w:rsid w:val="00D750F9"/>
    <w:rsid w:val="00D84198"/>
    <w:rsid w:val="00DA1C0B"/>
    <w:rsid w:val="00DD0149"/>
    <w:rsid w:val="00DD41BD"/>
    <w:rsid w:val="00E60F87"/>
    <w:rsid w:val="00E61D78"/>
    <w:rsid w:val="00EC46B9"/>
    <w:rsid w:val="00ED23BF"/>
    <w:rsid w:val="00F079FE"/>
    <w:rsid w:val="00F75C35"/>
    <w:rsid w:val="00F76CFA"/>
    <w:rsid w:val="00FB05FB"/>
    <w:rsid w:val="00FB0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DD0AFD"/>
  <w15:chartTrackingRefBased/>
  <w15:docId w15:val="{938BE5AE-0E34-42F8-9107-D516143F1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05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60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1</TotalTime>
  <Pages>3</Pages>
  <Words>911</Words>
  <Characters>519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il, Smitesh Nitin</dc:creator>
  <cp:keywords/>
  <dc:description/>
  <cp:lastModifiedBy>Patil, Smitesh Nitin</cp:lastModifiedBy>
  <cp:revision>294</cp:revision>
  <dcterms:created xsi:type="dcterms:W3CDTF">2022-10-01T13:46:00Z</dcterms:created>
  <dcterms:modified xsi:type="dcterms:W3CDTF">2022-10-04T16:25:00Z</dcterms:modified>
</cp:coreProperties>
</file>